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Netherlands</w:t>
      </w:r>
      <w:r>
        <w:t xml:space="preserve"> </w:t>
      </w:r>
      <w:r>
        <w:t xml:space="preserve">Amsterdam</w:t>
      </w:r>
    </w:p>
    <w:bookmarkStart w:id="20" w:name="X6f0e057985e2755f9c0720fcd2d7c469994ae7c"/>
    <w:p>
      <w:pPr>
        <w:pStyle w:val="Heading1"/>
      </w:pPr>
      <w:r>
        <w:t xml:space="preserve">Cover Letter for Academic Researcher Position</w:t>
      </w:r>
    </w:p>
    <w:p>
      <w:pPr>
        <w:pStyle w:val="FirstParagraph"/>
      </w:pPr>
      <w:r>
        <w:t xml:space="preserve">Dear [Hiring Manager's Name],</w:t>
      </w:r>
    </w:p>
    <w:p>
      <w:pPr>
        <w:pStyle w:val="BodyText"/>
      </w:pPr>
      <w:r>
        <w:t xml:space="preserve">I am writing to express my sincere interest in the Academic Researcher position at [University/Institution Name] in the Netherlands Amsterdam. As a dedicated and innovative academic professional with a passion for advancing knowledge through rigorous research, I am excited about the opportunity to contribute to your institution’s mission of excellence in education and scientific discovery. The Netherlands Amsterdam, renowned for its vibrant academic community, cutting-edge research infrastructure, and commitment to interdisciplinary collaboration, aligns perfectly with my career goals and aspirations.</w:t>
      </w:r>
    </w:p>
    <w:p>
      <w:pPr>
        <w:pStyle w:val="BodyText"/>
      </w:pPr>
      <w:r>
        <w:t xml:space="preserve">With a strong foundation in [Your Field of Study], I have spent the past [X years] cultivating expertise in [specific research areas or methodologies]. My academic journey has been driven by a desire to address complex global challenges through inquiry-based research, and I am particularly drawn to the opportunity to work within an institution that values intellectual curiosity and innovation. The Netherlands Amsterdam, with its rich history of academic excellence and multicultural environment, provides an ideal setting for me to further my research while engaging with a diverse community of scholars.</w:t>
      </w:r>
    </w:p>
    <w:p>
      <w:pPr>
        <w:pStyle w:val="BodyText"/>
      </w:pPr>
      <w:r>
        <w:t xml:space="preserve">My academic background includes a [PhD/Master’s] in [Your Degree] from [Your University], where I focused on [specific research topic or project]. During my studies, I developed a robust skill set in [mention key skills such as data analysis, experimental design, computational modeling, etc.], which has enabled me to contribute meaningfully to interdisciplinary projects. For instance, my work on [briefly describe a relevant research project] not only resulted in [mention outcomes such as publications, patents, or grants] but also underscored the importance of collaborative problem-solving in academic research.</w:t>
      </w:r>
    </w:p>
    <w:p>
      <w:pPr>
        <w:pStyle w:val="BodyText"/>
      </w:pPr>
      <w:r>
        <w:t xml:space="preserve">As an Academic Researcher, I have consistently emphasized the integration of theoretical frameworks with practical applications. My experience at [Previous Institution/University] allowed me to lead projects that bridged gaps between [specific disciplines or industries], fostering innovation and real-world impact. This aligns closely with the values of the Netherlands Amsterdam, where research is often characterized by its ability to address pressing societal issues while pushing the boundaries of knowledge. I am particularly inspired by [mention a specific initiative, research center, or faculty member at the institution you are applying to], as their work resonates with my own commitment to [related research goal or theme].</w:t>
      </w:r>
    </w:p>
    <w:p>
      <w:pPr>
        <w:pStyle w:val="BodyText"/>
      </w:pPr>
      <w:r>
        <w:t xml:space="preserve">The Netherlands Amsterdam offers a unique academic ecosystem that encourages both individual and collective growth. The city’s reputation as a global hub for education and innovation has attracted scholars from around the world, creating an environment where diverse perspectives converge. I am eager to contribute to this dynamic atmosphere by bringing my expertise in [specific area] while also learning from the insights of colleagues in [other disciplines or fields]. This mutual exchange of ideas is essential for driving breakthroughs in research, and I am confident that my collaborative approach will strengthen the academic community at your institution.</w:t>
      </w:r>
    </w:p>
    <w:p>
      <w:pPr>
        <w:pStyle w:val="BodyText"/>
      </w:pPr>
      <w:r>
        <w:t xml:space="preserve">In addition to my technical skills, I possess strong communication and leadership abilities that are critical for success in an academic setting. As a Teaching Assistant at [Previous Institution], I mentored students in [specific subject or course], fostering their analytical thinking and research capabilities. I also organized workshops on [relevant topic], which emphasized the importance of accessible science communication—a value that is deeply ingrained in the culture of the Netherlands Amsterdam. Furthermore, my ability to secure funding through grants such as [mention any relevant grants or scholarships] demonstrates my capacity to manage complex projects and advocate for research initiatives that align with institutional priorities.</w:t>
      </w:r>
    </w:p>
    <w:p>
      <w:pPr>
        <w:pStyle w:val="BodyText"/>
      </w:pPr>
      <w:r>
        <w:t xml:space="preserve">The Netherlands Amsterdam’s emphasis on sustainability and digital transformation has also shaped my research interests. For example, my work on [specific project related to sustainability or technology] highlighted the potential of interdisciplinary approaches to tackle challenges such as climate change and urban development. I am particularly interested in exploring how academic research can inform policy decisions and drive societal progress, a goal that resonates with the mission of institutions like [University/Institution Name]. By leveraging the resources and networks available in Amsterdam, I aim to contribute to projects that have both academic and practical significance.</w:t>
      </w:r>
    </w:p>
    <w:p>
      <w:pPr>
        <w:pStyle w:val="BodyText"/>
      </w:pPr>
      <w:r>
        <w:t xml:space="preserve">As an Academic Researcher, I am committed to maintaining high ethical standards and fostering inclusivity in all aspects of my work. The Netherlands Amsterdam’s dedication to diversity and equity in education aligns with my belief that research should be accessible and impactful for all communities. I am eager to collaborate with colleagues who share this vision, ensuring that our collective efforts contribute to a more just and equitable society.</w:t>
      </w:r>
    </w:p>
    <w:p>
      <w:pPr>
        <w:pStyle w:val="BodyText"/>
      </w:pPr>
      <w:r>
        <w:t xml:space="preserve">In conclusion, I am enthusiastic about the opportunity to join [University/Institution Name] as an Academic Researcher in the Netherlands Amsterdam. My academic background, research expertise, and dedication to collaborative innovation make me a strong candidate for this position. I am confident that my contributions will align with your institution’s goals while allowing me to grow professionally in a stimulating environment. Thank you for considering my application. I would be honored to discuss how my qualifications and passions can further the mission of your organization.</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ademic Researcher Position in Netherlands Amsterdam</dc:title>
  <dc:creator/>
  <cp:keywords/>
  <dcterms:created xsi:type="dcterms:W3CDTF">2026-07-23T15:58:12Z</dcterms:created>
  <dcterms:modified xsi:type="dcterms:W3CDTF">2026-07-23T15:58:12Z</dcterms:modified>
</cp:coreProperties>
</file>

<file path=docProps/custom.xml><?xml version="1.0" encoding="utf-8"?>
<Properties xmlns="http://schemas.openxmlformats.org/officeDocument/2006/custom-properties" xmlns:vt="http://schemas.openxmlformats.org/officeDocument/2006/docPropsVTypes"/>
</file>